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E2FF9A" w14:textId="65C160D4" w:rsidR="003365F4" w:rsidRDefault="003B6F01" w:rsidP="003B6F01">
      <w:pPr>
        <w:pStyle w:val="Heading1"/>
      </w:pPr>
      <w:r>
        <w:t>Changes in Sprint 2 based on Sprint 1 Retrospective</w:t>
      </w:r>
    </w:p>
    <w:p w14:paraId="703AA235" w14:textId="0970D398" w:rsidR="004E0FB4" w:rsidRDefault="004E0FB4" w:rsidP="004E0FB4">
      <w:pPr>
        <w:pStyle w:val="Heading2"/>
      </w:pPr>
      <w:r>
        <w:t>Items to Follow-up</w:t>
      </w:r>
    </w:p>
    <w:p w14:paraId="46AC7F14" w14:textId="2C6A4468" w:rsidR="003B6F01" w:rsidRDefault="003B6F01" w:rsidP="003B6F01">
      <w:r>
        <w:t xml:space="preserve">We have </w:t>
      </w:r>
      <w:r w:rsidR="004E0FB4">
        <w:t>identified</w:t>
      </w:r>
      <w:r>
        <w:t xml:space="preserve"> several changes</w:t>
      </w:r>
      <w:r w:rsidR="004E0FB4">
        <w:t xml:space="preserve"> that we can make</w:t>
      </w:r>
      <w:r>
        <w:t xml:space="preserve"> to our process in sprint 2 based on our sprint 1 review &amp; retrospective. We have chosen to focus on:</w:t>
      </w:r>
    </w:p>
    <w:p w14:paraId="07A30A12" w14:textId="07830721" w:rsidR="003B6F01" w:rsidRDefault="003B6F01" w:rsidP="003B6F01">
      <w:pPr>
        <w:pStyle w:val="ListParagraph"/>
        <w:numPr>
          <w:ilvl w:val="0"/>
          <w:numId w:val="1"/>
        </w:numPr>
      </w:pPr>
      <w:r>
        <w:t xml:space="preserve">Updating our product backlog more often, and making the user stories less vague by adding a reason where there isn’t one </w:t>
      </w:r>
      <w:proofErr w:type="gramStart"/>
      <w:r>
        <w:t>already;</w:t>
      </w:r>
      <w:proofErr w:type="gramEnd"/>
    </w:p>
    <w:p w14:paraId="48B5206E" w14:textId="4C004261" w:rsidR="003B6F01" w:rsidRDefault="003B6F01" w:rsidP="003B6F01">
      <w:pPr>
        <w:pStyle w:val="ListParagraph"/>
        <w:numPr>
          <w:ilvl w:val="0"/>
          <w:numId w:val="1"/>
        </w:numPr>
      </w:pPr>
      <w:r>
        <w:t xml:space="preserve">Having one person responsible for the overall progress/success of each user story in the sprint backlog (to oversee all the people working on the individual conversations within the story), and adding a burndown for each member of the </w:t>
      </w:r>
      <w:proofErr w:type="gramStart"/>
      <w:r>
        <w:t>team;</w:t>
      </w:r>
      <w:proofErr w:type="gramEnd"/>
    </w:p>
    <w:p w14:paraId="7E47858B" w14:textId="1951CA4A" w:rsidR="003B6F01" w:rsidRDefault="003B6F01" w:rsidP="003B6F01">
      <w:pPr>
        <w:pStyle w:val="ListParagraph"/>
        <w:numPr>
          <w:ilvl w:val="0"/>
          <w:numId w:val="1"/>
        </w:numPr>
      </w:pPr>
      <w:r>
        <w:t xml:space="preserve">Ensuring the scrum master takes notes and promoting group discussion and collaboration </w:t>
      </w:r>
      <w:r>
        <w:t>during the scrums</w:t>
      </w:r>
      <w:r>
        <w:t>.</w:t>
      </w:r>
    </w:p>
    <w:p w14:paraId="71CA4AA0" w14:textId="5B1E3168" w:rsidR="003B6F01" w:rsidRDefault="004E0FB4" w:rsidP="004E0FB4">
      <w:pPr>
        <w:pStyle w:val="Heading2"/>
      </w:pPr>
      <w:r>
        <w:t>Actions Made</w:t>
      </w:r>
      <w:bookmarkStart w:id="0" w:name="_GoBack"/>
      <w:bookmarkEnd w:id="0"/>
    </w:p>
    <w:p w14:paraId="305A4D08" w14:textId="56400F43" w:rsidR="004E0FB4" w:rsidRPr="004E0FB4" w:rsidRDefault="004E0FB4" w:rsidP="003C4A22">
      <w:pPr>
        <w:pStyle w:val="ListParagraph"/>
        <w:numPr>
          <w:ilvl w:val="0"/>
          <w:numId w:val="2"/>
        </w:numPr>
      </w:pPr>
    </w:p>
    <w:sectPr w:rsidR="004E0FB4" w:rsidRPr="004E0F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3CA41DE"/>
    <w:multiLevelType w:val="hybridMultilevel"/>
    <w:tmpl w:val="52643B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717421"/>
    <w:multiLevelType w:val="hybridMultilevel"/>
    <w:tmpl w:val="E8744B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Q0sDC3MLc0MzZS0lEKTi0uzszPAykwrAUAsesmFCwAAAA="/>
  </w:docVars>
  <w:rsids>
    <w:rsidRoot w:val="003B6F01"/>
    <w:rsid w:val="003365F4"/>
    <w:rsid w:val="003B6F01"/>
    <w:rsid w:val="003C4A22"/>
    <w:rsid w:val="004E0FB4"/>
    <w:rsid w:val="00D62E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10476"/>
  <w15:chartTrackingRefBased/>
  <w15:docId w15:val="{5C03BCFB-ED0F-40DE-98C5-22F4F353B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6F0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E0FB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6F0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B6F01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E0FB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06</Words>
  <Characters>6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Turton-Smith</dc:creator>
  <cp:keywords/>
  <dc:description/>
  <cp:lastModifiedBy>Patrick Turton-Smith</cp:lastModifiedBy>
  <cp:revision>3</cp:revision>
  <dcterms:created xsi:type="dcterms:W3CDTF">2020-02-05T15:45:00Z</dcterms:created>
  <dcterms:modified xsi:type="dcterms:W3CDTF">2020-02-05T16:10:00Z</dcterms:modified>
</cp:coreProperties>
</file>